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5" w:name="Xfc3dd760f2422ef88fe467983173672ea718e43"/>
    <w:p>
      <w:pPr>
        <w:pStyle w:val="Heading1"/>
      </w:pPr>
      <w:r>
        <w:t xml:space="preserve">Cover Letter for Psychiatrist Position in Zimbabwe Harare</w:t>
      </w:r>
    </w:p>
    <w:p>
      <w:pPr>
        <w:pStyle w:val="FirstParagraph"/>
      </w:pPr>
      <w:r>
        <w:t xml:space="preserve">Dear [Hiring Manager's Name],</w:t>
      </w:r>
    </w:p>
    <w:p>
      <w:pPr>
        <w:pStyle w:val="BodyText"/>
      </w:pPr>
      <w:r>
        <w:t xml:space="preserve">I am writing to express my sincere interest in the Psychiatrist position at [Hospital/Institution Name] in Zimbabwe, Harare. As a dedicated and experienced psychiatrist with a passion for addressing mental health challenges in diverse communities, I am eager to contribute my expertise and commitment to improving the well-being of individuals and families in this dynamic region. This cover letter outlines my qualifications, experiences, and why I believe I would be an asset to your team in Zimbabwe Harare.</w:t>
      </w:r>
    </w:p>
    <w:bookmarkStart w:id="20" w:name="why-psychiatry-a-commitment-to-healing"/>
    <w:p>
      <w:pPr>
        <w:pStyle w:val="Heading2"/>
      </w:pPr>
      <w:r>
        <w:t xml:space="preserve">Why Psychiatry? A Commitment to Healing</w:t>
      </w:r>
    </w:p>
    <w:p>
      <w:pPr>
        <w:pStyle w:val="FirstParagraph"/>
      </w:pPr>
      <w:r>
        <w:t xml:space="preserve">Throughout my career as a psychiatrist, I have been driven by the profound impact that mental health care can have on individuals, families, and entire communities. Mental health is a critical component of overall well-being, yet it remains underserved in many parts of the world, including Zimbabwe Harare. The unique cultural and socioeconomic landscape of this region presents both challenges and opportunities for psychiatric care. I am particularly drawn to the opportunity to work in Zimbabwe Harare because of its growing need for compassionate, skilled professionals who can bridge gaps in mental health accessibility and education.</w:t>
      </w:r>
    </w:p>
    <w:p>
      <w:pPr>
        <w:pStyle w:val="BodyText"/>
      </w:pPr>
      <w:r>
        <w:t xml:space="preserve">My journey into psychiatry began during my medical studies, where I was deeply moved by the stories of patients struggling with mental health issues. This led me to pursue a specialty in psychiatry, followed by advanced training and experience in both clinical and academic settings. Over the years, I have worked with diverse populations, including individuals from low-income backgrounds, trauma survivors, and those navigating complex mental health conditions such as depression, anxiety disorders, and post-traumatic stress disorder (PTSD). My goal has always been to provide holistic care that addresses not only the symptoms but also the underlying causes of mental health struggles.</w:t>
      </w:r>
    </w:p>
    <w:bookmarkEnd w:id="20"/>
    <w:bookmarkStart w:id="21" w:name="Xf483509df084802c51192879123b28dc1b2d26e"/>
    <w:p>
      <w:pPr>
        <w:pStyle w:val="Heading2"/>
      </w:pPr>
      <w:r>
        <w:t xml:space="preserve">Experience in Zimbabwe Harare: A Cultural and Professional Fit</w:t>
      </w:r>
    </w:p>
    <w:p>
      <w:pPr>
        <w:pStyle w:val="FirstParagraph"/>
      </w:pPr>
      <w:r>
        <w:t xml:space="preserve">While my career has spanned multiple regions, I have a particular affinity for working in environments like Zimbabwe Harare, where the intersection of culture, tradition, and modernity shapes the mental health landscape. I understand that mental health care in this region requires sensitivity to local beliefs, community structures, and resource limitations. My experience working with cross-cultural teams and my fluency in [relevant languages if applicable] have prepared me to navigate these complexities effectively.</w:t>
      </w:r>
    </w:p>
    <w:p>
      <w:pPr>
        <w:pStyle w:val="BodyText"/>
      </w:pPr>
      <w:r>
        <w:t xml:space="preserve">In Zimbabwe Harare, the demand for psychiatric services is rising due to increasing awareness of mental health issues and a growing population. However, the availability of trained professionals remains limited. This gap is where I believe my skills can make a meaningful difference. I have previously collaborated with organizations that focus on community-based mental health initiatives, which aligns with the mission of your institution in Harare. My approach emphasizes patient-centered care, collaboration with local stakeholders, and advocacy for mental health education to reduce stigma.</w:t>
      </w:r>
    </w:p>
    <w:bookmarkEnd w:id="21"/>
    <w:bookmarkStart w:id="22" w:name="skills-and-expertise-for-the-role"/>
    <w:p>
      <w:pPr>
        <w:pStyle w:val="Heading2"/>
      </w:pPr>
      <w:r>
        <w:t xml:space="preserve">Skills and Expertise for the Role</w:t>
      </w:r>
    </w:p>
    <w:p>
      <w:pPr>
        <w:pStyle w:val="FirstParagraph"/>
      </w:pPr>
      <w:r>
        <w:t xml:space="preserve">As a psychiatrist, I bring a comprehensive skill set that includes diagnostic evaluation, therapeutic intervention, medication management, and crisis stabilization. My training in evidence-based practices such as cognitive-behavioral therapy (CBT), psychopharmacology, and trauma-informed care has enabled me to deliver effective treatment plans tailored to individual needs. I am also proficient in using telepsychiatry tools, which is increasingly vital for expanding access to mental health services in rural and underserved areas of Zimbabwe Harare.</w:t>
      </w:r>
    </w:p>
    <w:p>
      <w:pPr>
        <w:pStyle w:val="BodyText"/>
      </w:pPr>
      <w:r>
        <w:t xml:space="preserve">In addition to clinical skills, I possess strong communication and leadership abilities. I have led multidisciplinary teams in previous roles, fostering collaboration between psychiatrists, psychologists, social workers, and community health workers. This teamwork-oriented approach is essential for creating a supportive environment where patients receive coordinated care. My ability to adapt to different settings—whether in hospitals, clinics, or community outreach programs—ensures that I can contribute effectively to your organization's goals.</w:t>
      </w:r>
    </w:p>
    <w:bookmarkEnd w:id="22"/>
    <w:bookmarkStart w:id="23" w:name="why-zimbabwe-harare-a-vision-for-impact"/>
    <w:p>
      <w:pPr>
        <w:pStyle w:val="Heading2"/>
      </w:pPr>
      <w:r>
        <w:t xml:space="preserve">Why Zimbabwe Harare? A Vision for Impact</w:t>
      </w:r>
    </w:p>
    <w:p>
      <w:pPr>
        <w:pStyle w:val="FirstParagraph"/>
      </w:pPr>
      <w:r>
        <w:t xml:space="preserve">Harare is a vibrant city with a rich cultural heritage and a growing recognition of the importance of mental health. However, it also faces challenges such as limited resources, high patient-to-mental health professional ratios, and the need for greater public awareness. I am deeply committed to addressing these challenges through my work as a psychiatrist. By joining your institution in Harare, I aim to contribute to initiatives that promote mental wellness, support marginalized populations, and advocate for policy changes that prioritize mental health care.</w:t>
      </w:r>
    </w:p>
    <w:p>
      <w:pPr>
        <w:pStyle w:val="BodyText"/>
      </w:pPr>
      <w:r>
        <w:t xml:space="preserve">Moreover, I am keen to collaborate with local organizations and educational institutions in Zimbabwe Harare to advance mental health research and training. My goal is not only to provide clinical care but also to empower communities through education and capacity-building. This aligns with the mission of your organization, which I understand is dedicated to improving mental health outcomes for all residents of Harare.</w:t>
      </w:r>
    </w:p>
    <w:bookmarkEnd w:id="23"/>
    <w:bookmarkStart w:id="24" w:name="conclusion-a-call-to-action"/>
    <w:p>
      <w:pPr>
        <w:pStyle w:val="Heading2"/>
      </w:pPr>
      <w:r>
        <w:t xml:space="preserve">Conclusion: A Call to Action</w:t>
      </w:r>
    </w:p>
    <w:p>
      <w:pPr>
        <w:pStyle w:val="FirstParagraph"/>
      </w:pPr>
      <w:r>
        <w:t xml:space="preserve">In conclusion, I am confident that my background as a psychiatrist, combined with my passion for serving communities in Zimbabwe Harare, makes me a strong candidate for this position. I would be honored to contribute my skills and dedication to your institution's mission of providing compassionate, high-quality mental health care. Thank you for considering my application. I look forward to the opportunity to discuss how I can support your team in making a lasting impact on the lives of individuals in Harare.</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Zimbabwe Harare</dc:title>
  <dc:creator/>
  <dc:language>en</dc:language>
  <cp:keywords/>
  <dcterms:created xsi:type="dcterms:W3CDTF">2025-12-10T14:22:55Z</dcterms:created>
  <dcterms:modified xsi:type="dcterms:W3CDTF">2025-12-10T14:22:55Z</dcterms:modified>
</cp:coreProperties>
</file>

<file path=docProps/custom.xml><?xml version="1.0" encoding="utf-8"?>
<Properties xmlns="http://schemas.openxmlformats.org/officeDocument/2006/custom-properties" xmlns:vt="http://schemas.openxmlformats.org/officeDocument/2006/docPropsVTypes"/>
</file>